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6F5CA" w14:textId="27C7BBDA" w:rsidR="00315B3D" w:rsidRDefault="00274B8E">
      <w:r>
        <w:rPr>
          <w:noProof/>
        </w:rPr>
        <w:drawing>
          <wp:anchor distT="0" distB="0" distL="0" distR="0" simplePos="0" relativeHeight="251659264" behindDoc="0" locked="0" layoutInCell="1" hidden="0" allowOverlap="1" wp14:anchorId="62D23EF6" wp14:editId="55D244CC">
            <wp:simplePos x="0" y="0"/>
            <wp:positionH relativeFrom="column">
              <wp:posOffset>4222750</wp:posOffset>
            </wp:positionH>
            <wp:positionV relativeFrom="paragraph">
              <wp:posOffset>0</wp:posOffset>
            </wp:positionV>
            <wp:extent cx="1724025" cy="537845"/>
            <wp:effectExtent l="0" t="0" r="0" b="0"/>
            <wp:wrapSquare wrapText="bothSides" distT="0" distB="0" distL="0" distR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5378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4A7AAB3F" wp14:editId="347E72C3">
            <wp:simplePos x="0" y="0"/>
            <wp:positionH relativeFrom="column">
              <wp:posOffset>-18415</wp:posOffset>
            </wp:positionH>
            <wp:positionV relativeFrom="paragraph">
              <wp:posOffset>0</wp:posOffset>
            </wp:positionV>
            <wp:extent cx="2133600" cy="668020"/>
            <wp:effectExtent l="0" t="0" r="0" b="0"/>
            <wp:wrapSquare wrapText="bothSides" distT="0" distB="0" distL="0" distR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6680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1"/>
        <w:tblW w:w="93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95"/>
        <w:gridCol w:w="4884"/>
      </w:tblGrid>
      <w:tr w:rsidR="00315B3D" w:rsidRPr="009242DB" w14:paraId="1761169A" w14:textId="77777777">
        <w:trPr>
          <w:trHeight w:val="677"/>
        </w:trPr>
        <w:tc>
          <w:tcPr>
            <w:tcW w:w="9379" w:type="dxa"/>
            <w:gridSpan w:val="2"/>
            <w:shd w:val="clear" w:color="auto" w:fill="D5DCE4"/>
            <w:vAlign w:val="center"/>
          </w:tcPr>
          <w:p w14:paraId="38038B2C" w14:textId="3EA26BF2" w:rsidR="009242DB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</w:pPr>
            <w:bookmarkStart w:id="0" w:name="_heading=h.gjdgxs" w:colFirst="0" w:colLast="0"/>
            <w:bookmarkEnd w:id="0"/>
            <w:r w:rsidRPr="009242DB"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  <w:t>IEEE R10</w:t>
            </w:r>
            <w:r w:rsidR="001A4D23"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  <w:t xml:space="preserve"> SAC</w:t>
            </w:r>
            <w:r w:rsidRPr="009242DB"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  <w:t xml:space="preserve"> </w:t>
            </w:r>
          </w:p>
          <w:p w14:paraId="03902DDD" w14:textId="1D7E6D76" w:rsidR="00315B3D" w:rsidRPr="009242DB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</w:pPr>
            <w:r w:rsidRPr="009242DB"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  <w:t>STUDENT RESEARCH PAPER CONTEST 202</w:t>
            </w:r>
            <w:r w:rsidR="009242DB"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  <w:t>3</w:t>
            </w:r>
            <w:r w:rsidRPr="009242DB"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  <w:t xml:space="preserve"> </w:t>
            </w:r>
          </w:p>
          <w:p w14:paraId="4D3C24EA" w14:textId="77777777" w:rsidR="00315B3D" w:rsidRPr="009242DB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5B9BD5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  <w:t>ENTRY FORM</w:t>
            </w:r>
          </w:p>
        </w:tc>
      </w:tr>
      <w:tr w:rsidR="00315B3D" w:rsidRPr="009242DB" w14:paraId="37E0918A" w14:textId="77777777">
        <w:trPr>
          <w:trHeight w:val="677"/>
        </w:trPr>
        <w:tc>
          <w:tcPr>
            <w:tcW w:w="9379" w:type="dxa"/>
            <w:gridSpan w:val="2"/>
            <w:shd w:val="clear" w:color="auto" w:fill="FFE599"/>
            <w:vAlign w:val="center"/>
          </w:tcPr>
          <w:p w14:paraId="02ACD383" w14:textId="77777777" w:rsidR="00315B3D" w:rsidRPr="009242DB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</w:pPr>
            <w:r w:rsidRPr="009242DB"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t>Before Completing the Entry Form, please make</w:t>
            </w:r>
          </w:p>
          <w:p w14:paraId="3B3AF998" w14:textId="77777777" w:rsidR="00315B3D" w:rsidRPr="009242DB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</w:pPr>
            <w:r w:rsidRPr="009242DB"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t>sure to read all Terms and References at:</w:t>
            </w:r>
          </w:p>
          <w:p w14:paraId="11D873D6" w14:textId="77777777" w:rsidR="00315B3D" w:rsidRPr="009242DB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color w:val="5B9BD5"/>
                <w:sz w:val="40"/>
                <w:szCs w:val="40"/>
              </w:rPr>
            </w:pPr>
            <w:hyperlink r:id="rId10">
              <w:r w:rsidRPr="009242DB">
                <w:rPr>
                  <w:rFonts w:ascii="Times New Roman" w:eastAsia="Times New Roman" w:hAnsi="Times New Roman" w:cs="Times New Roman"/>
                  <w:b/>
                  <w:color w:val="FF0000"/>
                  <w:sz w:val="36"/>
                  <w:szCs w:val="36"/>
                  <w:u w:val="single"/>
                </w:rPr>
                <w:t>https://sac.ieeer10.org/student-research-paper-contest/</w:t>
              </w:r>
            </w:hyperlink>
          </w:p>
        </w:tc>
      </w:tr>
      <w:tr w:rsidR="00315B3D" w:rsidRPr="009242DB" w14:paraId="47F75B14" w14:textId="77777777">
        <w:trPr>
          <w:trHeight w:val="594"/>
        </w:trPr>
        <w:tc>
          <w:tcPr>
            <w:tcW w:w="9379" w:type="dxa"/>
            <w:gridSpan w:val="2"/>
            <w:shd w:val="clear" w:color="auto" w:fill="BFBFBF"/>
            <w:vAlign w:val="center"/>
          </w:tcPr>
          <w:p w14:paraId="3D3C28D5" w14:textId="77777777" w:rsidR="00315B3D" w:rsidRPr="009242DB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t>Main Author Details</w:t>
            </w:r>
          </w:p>
        </w:tc>
      </w:tr>
      <w:tr w:rsidR="00315B3D" w:rsidRPr="009242DB" w14:paraId="19A3735C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776DF716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b/>
                <w:sz w:val="26"/>
                <w:szCs w:val="26"/>
                <w:u w:val="single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Full Name</w:t>
            </w:r>
          </w:p>
        </w:tc>
        <w:tc>
          <w:tcPr>
            <w:tcW w:w="4884" w:type="dxa"/>
            <w:vAlign w:val="center"/>
          </w:tcPr>
          <w:p w14:paraId="50AD0B9D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58668FB1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2E8D446C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Email</w:t>
            </w:r>
          </w:p>
        </w:tc>
        <w:tc>
          <w:tcPr>
            <w:tcW w:w="4884" w:type="dxa"/>
            <w:vAlign w:val="center"/>
          </w:tcPr>
          <w:p w14:paraId="7C86BF51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3B208D6E" w14:textId="77777777" w:rsidTr="009242DB">
        <w:trPr>
          <w:trHeight w:val="308"/>
        </w:trPr>
        <w:tc>
          <w:tcPr>
            <w:tcW w:w="4495" w:type="dxa"/>
            <w:vAlign w:val="center"/>
          </w:tcPr>
          <w:p w14:paraId="71A37082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Contact Number</w:t>
            </w:r>
          </w:p>
        </w:tc>
        <w:tc>
          <w:tcPr>
            <w:tcW w:w="4884" w:type="dxa"/>
            <w:vAlign w:val="center"/>
          </w:tcPr>
          <w:p w14:paraId="26202B0E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0C457124" w14:textId="77777777" w:rsidTr="009242DB">
        <w:trPr>
          <w:trHeight w:val="308"/>
        </w:trPr>
        <w:tc>
          <w:tcPr>
            <w:tcW w:w="4495" w:type="dxa"/>
            <w:vAlign w:val="center"/>
          </w:tcPr>
          <w:p w14:paraId="6ADE8A87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Gender</w:t>
            </w:r>
          </w:p>
        </w:tc>
        <w:tc>
          <w:tcPr>
            <w:tcW w:w="4884" w:type="dxa"/>
            <w:vAlign w:val="center"/>
          </w:tcPr>
          <w:p w14:paraId="76754783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2D688938" w14:textId="77777777" w:rsidTr="009242DB">
        <w:trPr>
          <w:trHeight w:val="308"/>
        </w:trPr>
        <w:tc>
          <w:tcPr>
            <w:tcW w:w="4495" w:type="dxa"/>
            <w:vAlign w:val="center"/>
          </w:tcPr>
          <w:p w14:paraId="5F1231FE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University </w:t>
            </w:r>
          </w:p>
        </w:tc>
        <w:tc>
          <w:tcPr>
            <w:tcW w:w="4884" w:type="dxa"/>
            <w:vAlign w:val="center"/>
          </w:tcPr>
          <w:p w14:paraId="5814B4CA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3B9063EF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1E64E909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IEEE Membership Number</w:t>
            </w:r>
          </w:p>
        </w:tc>
        <w:tc>
          <w:tcPr>
            <w:tcW w:w="4884" w:type="dxa"/>
            <w:vAlign w:val="center"/>
          </w:tcPr>
          <w:p w14:paraId="204CC0E2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14BF352C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2D56ACC1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Are you the first author and principal contributor? (Yes/No)</w:t>
            </w:r>
          </w:p>
        </w:tc>
        <w:tc>
          <w:tcPr>
            <w:tcW w:w="4884" w:type="dxa"/>
            <w:vAlign w:val="center"/>
          </w:tcPr>
          <w:p w14:paraId="712E3549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4A398F6E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06679202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Are you a Student Member of IEEE? (Yes/No)</w:t>
            </w:r>
          </w:p>
        </w:tc>
        <w:tc>
          <w:tcPr>
            <w:tcW w:w="4884" w:type="dxa"/>
            <w:vAlign w:val="center"/>
          </w:tcPr>
          <w:p w14:paraId="4E5912F8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3222FD53" w14:textId="77777777" w:rsidTr="009242DB">
        <w:trPr>
          <w:trHeight w:val="458"/>
        </w:trPr>
        <w:tc>
          <w:tcPr>
            <w:tcW w:w="4495" w:type="dxa"/>
            <w:vAlign w:val="center"/>
          </w:tcPr>
          <w:p w14:paraId="1D4058E9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IEEE Section</w:t>
            </w:r>
          </w:p>
        </w:tc>
        <w:tc>
          <w:tcPr>
            <w:tcW w:w="4884" w:type="dxa"/>
            <w:vAlign w:val="center"/>
          </w:tcPr>
          <w:p w14:paraId="489FB657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7D8E17AC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709A4A47" w14:textId="77777777" w:rsidR="009242DB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Student Branch Full Name </w:t>
            </w:r>
          </w:p>
          <w:p w14:paraId="035D2B34" w14:textId="7C234851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(If Applicable)</w:t>
            </w:r>
          </w:p>
        </w:tc>
        <w:tc>
          <w:tcPr>
            <w:tcW w:w="4884" w:type="dxa"/>
            <w:vAlign w:val="center"/>
          </w:tcPr>
          <w:p w14:paraId="284F1966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292F83E3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4F2F1579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Student Branch Code (If Applicable)</w:t>
            </w:r>
          </w:p>
        </w:tc>
        <w:tc>
          <w:tcPr>
            <w:tcW w:w="4884" w:type="dxa"/>
            <w:vAlign w:val="center"/>
          </w:tcPr>
          <w:p w14:paraId="5C57A3B0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453ECB31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1EE352FD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The Author is Undergraduate Student / Postgraduate Student?</w:t>
            </w:r>
          </w:p>
        </w:tc>
        <w:tc>
          <w:tcPr>
            <w:tcW w:w="4884" w:type="dxa"/>
            <w:vAlign w:val="center"/>
          </w:tcPr>
          <w:p w14:paraId="11F37E3E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69FC5213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65BF161F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Paper Title</w:t>
            </w:r>
          </w:p>
        </w:tc>
        <w:tc>
          <w:tcPr>
            <w:tcW w:w="4884" w:type="dxa"/>
            <w:vAlign w:val="center"/>
          </w:tcPr>
          <w:p w14:paraId="46A2371B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202E034" w14:textId="77777777" w:rsidR="009242DB" w:rsidRDefault="009242DB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020E01E" w14:textId="77777777" w:rsidR="009242DB" w:rsidRPr="009242DB" w:rsidRDefault="009242DB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6EC08006" w14:textId="335FFD3D" w:rsidR="009242DB" w:rsidRPr="009242DB" w:rsidRDefault="009242DB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04E1A7DA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58610D75" w14:textId="77777777" w:rsidR="00274B8E" w:rsidRPr="009242DB" w:rsidRDefault="00274B8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752B3172" w14:textId="7DCDB9E2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Has the submitted paper to this contest not been published in any other publication yet? (Yes/No)</w:t>
            </w:r>
          </w:p>
          <w:p w14:paraId="1514E491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D9155C8" w14:textId="09939D43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Papers submitted to this contest should not have been published in any other publication yet. If already </w:t>
            </w:r>
            <w:r w:rsidR="00274B8E" w:rsidRPr="009242DB">
              <w:rPr>
                <w:rFonts w:ascii="Times New Roman" w:eastAsia="Times New Roman" w:hAnsi="Times New Roman" w:cs="Times New Roman"/>
                <w:sz w:val="24"/>
                <w:szCs w:val="24"/>
              </w:rPr>
              <w:t>published,</w:t>
            </w:r>
            <w:r w:rsidRPr="009242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n the paper will be DISQUALIFIED</w:t>
            </w:r>
            <w:r w:rsidRPr="009242DB">
              <w:rPr>
                <w:rFonts w:ascii="Times New Roman" w:eastAsia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4884" w:type="dxa"/>
            <w:vAlign w:val="center"/>
          </w:tcPr>
          <w:p w14:paraId="2B94C1F5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:rsidRPr="009242DB" w14:paraId="7DD875FB" w14:textId="77777777" w:rsidTr="009242DB">
        <w:trPr>
          <w:trHeight w:val="325"/>
        </w:trPr>
        <w:tc>
          <w:tcPr>
            <w:tcW w:w="4495" w:type="dxa"/>
            <w:vAlign w:val="center"/>
          </w:tcPr>
          <w:p w14:paraId="5FF1137C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 xml:space="preserve">Total percentage contribution of co-authors. </w:t>
            </w:r>
          </w:p>
          <w:p w14:paraId="3E856C37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1F95509A" w14:textId="77777777" w:rsidR="00315B3D" w:rsidRPr="009242DB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(The combined contribution from all other co-authors should be no more than 50%.)</w:t>
            </w:r>
          </w:p>
          <w:p w14:paraId="3E41D686" w14:textId="77777777" w:rsidR="00315B3D" w:rsidRPr="009242DB" w:rsidRDefault="00315B3D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84" w:type="dxa"/>
            <w:vAlign w:val="center"/>
          </w:tcPr>
          <w:p w14:paraId="7ECF9D74" w14:textId="77777777" w:rsidR="00315B3D" w:rsidRPr="009242DB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274B8E" w:rsidRPr="009242DB" w14:paraId="19BBBD08" w14:textId="77777777" w:rsidTr="00E7137F">
        <w:trPr>
          <w:trHeight w:val="325"/>
        </w:trPr>
        <w:tc>
          <w:tcPr>
            <w:tcW w:w="9379" w:type="dxa"/>
            <w:gridSpan w:val="2"/>
            <w:vAlign w:val="center"/>
          </w:tcPr>
          <w:p w14:paraId="2F84A281" w14:textId="77777777" w:rsidR="00274B8E" w:rsidRPr="009242DB" w:rsidRDefault="00274B8E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>Please select your Track</w:t>
            </w:r>
          </w:p>
          <w:p w14:paraId="4F55D004" w14:textId="3BC50732" w:rsidR="00274B8E" w:rsidRPr="009242DB" w:rsidRDefault="00000000" w:rsidP="00274B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sdt>
              <w:sdtPr>
                <w:rPr>
                  <w:rFonts w:ascii="Times New Roman" w:eastAsia="Times New Roman" w:hAnsi="Times New Roman" w:cs="Times New Roman"/>
                  <w:color w:val="000000" w:themeColor="text1"/>
                  <w:sz w:val="26"/>
                  <w:szCs w:val="26"/>
                </w:rPr>
                <w:id w:val="-1753574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242DB">
                  <w:rPr>
                    <w:rFonts w:ascii="MS Gothic" w:eastAsia="MS Gothic" w:hAnsi="MS Gothic" w:cs="Times New Roman" w:hint="eastAsia"/>
                    <w:color w:val="000000" w:themeColor="text1"/>
                    <w:sz w:val="26"/>
                    <w:szCs w:val="26"/>
                  </w:rPr>
                  <w:t>☐</w:t>
                </w:r>
              </w:sdtContent>
            </w:sdt>
            <w:r w:rsidR="009242DB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r w:rsidR="00274B8E" w:rsidRPr="009242DB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Power and Energy</w:t>
            </w:r>
            <w:r w:rsidR="00274B8E" w:rsidRPr="009242DB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   </w:t>
            </w:r>
          </w:p>
          <w:p w14:paraId="4FD52DC7" w14:textId="4A0B7AE2" w:rsidR="00274B8E" w:rsidRPr="009242DB" w:rsidRDefault="00000000" w:rsidP="00274B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</w:pPr>
            <w:sdt>
              <w:sdtPr>
                <w:rPr>
                  <w:rFonts w:ascii="Times New Roman" w:eastAsia="Times New Roman" w:hAnsi="Times New Roman" w:cs="Times New Roman"/>
                  <w:color w:val="000000"/>
                  <w:sz w:val="26"/>
                  <w:szCs w:val="26"/>
                </w:rPr>
                <w:id w:val="110569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4B8E" w:rsidRPr="009242DB">
                  <w:rPr>
                    <w:rFonts w:ascii="Segoe UI Symbol" w:eastAsia="MS Gothic" w:hAnsi="Segoe UI Symbol" w:cs="Segoe UI Symbol"/>
                    <w:color w:val="000000"/>
                    <w:sz w:val="26"/>
                    <w:szCs w:val="26"/>
                  </w:rPr>
                  <w:t>☐</w:t>
                </w:r>
              </w:sdtContent>
            </w:sdt>
            <w:r w:rsidR="009242DB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="00274B8E" w:rsidRPr="009242DB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AI and Robotics </w:t>
            </w:r>
          </w:p>
          <w:p w14:paraId="3962AE0B" w14:textId="26EB0E52" w:rsidR="00274B8E" w:rsidRPr="009242DB" w:rsidRDefault="00000000" w:rsidP="00274B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sdt>
              <w:sdtPr>
                <w:rPr>
                  <w:rFonts w:ascii="Times New Roman" w:eastAsia="Times New Roman" w:hAnsi="Times New Roman" w:cs="Times New Roman"/>
                  <w:color w:val="000000" w:themeColor="text1"/>
                  <w:sz w:val="26"/>
                  <w:szCs w:val="26"/>
                </w:rPr>
                <w:id w:val="136463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4B8E" w:rsidRPr="009242DB">
                  <w:rPr>
                    <w:rFonts w:ascii="Segoe UI Symbol" w:eastAsia="MS Gothic" w:hAnsi="Segoe UI Symbol" w:cs="Segoe UI Symbol"/>
                    <w:color w:val="000000" w:themeColor="text1"/>
                    <w:sz w:val="26"/>
                    <w:szCs w:val="26"/>
                  </w:rPr>
                  <w:t>☐</w:t>
                </w:r>
              </w:sdtContent>
            </w:sdt>
            <w:r w:rsidR="009242DB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r w:rsidR="00274B8E" w:rsidRPr="009242DB"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</w:rPr>
              <w:t>Communications and Signal Processing</w:t>
            </w:r>
          </w:p>
        </w:tc>
      </w:tr>
    </w:tbl>
    <w:p w14:paraId="3DB34745" w14:textId="77777777" w:rsidR="00274B8E" w:rsidRDefault="00274B8E"/>
    <w:tbl>
      <w:tblPr>
        <w:tblStyle w:val="a1"/>
        <w:tblW w:w="93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95"/>
        <w:gridCol w:w="35"/>
        <w:gridCol w:w="4849"/>
      </w:tblGrid>
      <w:tr w:rsidR="00315B3D" w14:paraId="52870566" w14:textId="77777777">
        <w:trPr>
          <w:trHeight w:val="525"/>
        </w:trPr>
        <w:tc>
          <w:tcPr>
            <w:tcW w:w="9379" w:type="dxa"/>
            <w:gridSpan w:val="3"/>
            <w:shd w:val="clear" w:color="auto" w:fill="AEAAAA"/>
            <w:vAlign w:val="center"/>
          </w:tcPr>
          <w:p w14:paraId="524F97FF" w14:textId="77777777" w:rsidR="00315B3D" w:rsidRDefault="00000000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t>Co-Author Details</w:t>
            </w:r>
          </w:p>
        </w:tc>
      </w:tr>
      <w:tr w:rsidR="00315B3D" w14:paraId="5ACD9FD5" w14:textId="77777777">
        <w:trPr>
          <w:trHeight w:val="435"/>
        </w:trPr>
        <w:tc>
          <w:tcPr>
            <w:tcW w:w="9379" w:type="dxa"/>
            <w:gridSpan w:val="3"/>
            <w:shd w:val="clear" w:color="auto" w:fill="FFD965"/>
            <w:vAlign w:val="center"/>
          </w:tcPr>
          <w:p w14:paraId="20E70C3F" w14:textId="77777777" w:rsidR="00315B3D" w:rsidRDefault="00000000">
            <w:pP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Author 02 (If Applicable)</w:t>
            </w:r>
          </w:p>
        </w:tc>
      </w:tr>
      <w:tr w:rsidR="00315B3D" w14:paraId="3A53FA94" w14:textId="77777777">
        <w:trPr>
          <w:trHeight w:val="440"/>
        </w:trPr>
        <w:tc>
          <w:tcPr>
            <w:tcW w:w="4495" w:type="dxa"/>
            <w:vAlign w:val="center"/>
          </w:tcPr>
          <w:p w14:paraId="1D798B24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Full Name</w:t>
            </w:r>
          </w:p>
        </w:tc>
        <w:tc>
          <w:tcPr>
            <w:tcW w:w="4884" w:type="dxa"/>
            <w:gridSpan w:val="2"/>
            <w:vAlign w:val="center"/>
          </w:tcPr>
          <w:p w14:paraId="5ADBB8F8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14:paraId="3C8C6233" w14:textId="77777777">
        <w:trPr>
          <w:trHeight w:val="440"/>
        </w:trPr>
        <w:tc>
          <w:tcPr>
            <w:tcW w:w="4495" w:type="dxa"/>
            <w:vAlign w:val="center"/>
          </w:tcPr>
          <w:p w14:paraId="42C0DC9A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University</w:t>
            </w:r>
          </w:p>
        </w:tc>
        <w:tc>
          <w:tcPr>
            <w:tcW w:w="4884" w:type="dxa"/>
            <w:gridSpan w:val="2"/>
            <w:vAlign w:val="center"/>
          </w:tcPr>
          <w:p w14:paraId="7BDBDBCE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14:paraId="4A4E1BA6" w14:textId="77777777">
        <w:trPr>
          <w:trHeight w:val="440"/>
        </w:trPr>
        <w:tc>
          <w:tcPr>
            <w:tcW w:w="4495" w:type="dxa"/>
            <w:vAlign w:val="center"/>
          </w:tcPr>
          <w:p w14:paraId="70A01BCF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Is the Co-author currently a student? (Yes/No)</w:t>
            </w:r>
          </w:p>
        </w:tc>
        <w:tc>
          <w:tcPr>
            <w:tcW w:w="4884" w:type="dxa"/>
            <w:gridSpan w:val="2"/>
            <w:vAlign w:val="center"/>
          </w:tcPr>
          <w:p w14:paraId="4957D9DF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14:paraId="6CD0882F" w14:textId="77777777">
        <w:trPr>
          <w:trHeight w:val="1817"/>
        </w:trPr>
        <w:tc>
          <w:tcPr>
            <w:tcW w:w="4495" w:type="dxa"/>
            <w:vAlign w:val="center"/>
          </w:tcPr>
          <w:p w14:paraId="31878EC4" w14:textId="77777777" w:rsidR="00315B3D" w:rsidRDefault="00315B3D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387CB86A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ontribution of Author 02 to the paper in terms of percentage</w:t>
            </w:r>
          </w:p>
          <w:p w14:paraId="23BB91BA" w14:textId="77777777" w:rsidR="00315B3D" w:rsidRDefault="00315B3D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DD25087" w14:textId="77777777" w:rsidR="00315B3D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The combined contribution from all other co-authors should be no more than 50%)</w:t>
            </w:r>
          </w:p>
          <w:p w14:paraId="38684195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4884" w:type="dxa"/>
            <w:gridSpan w:val="2"/>
            <w:vAlign w:val="center"/>
          </w:tcPr>
          <w:p w14:paraId="12A8B265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14:paraId="42AC3003" w14:textId="77777777">
        <w:trPr>
          <w:trHeight w:val="548"/>
        </w:trPr>
        <w:tc>
          <w:tcPr>
            <w:tcW w:w="9379" w:type="dxa"/>
            <w:gridSpan w:val="3"/>
            <w:tcBorders>
              <w:top w:val="nil"/>
            </w:tcBorders>
            <w:shd w:val="clear" w:color="auto" w:fill="FFD965"/>
            <w:vAlign w:val="center"/>
          </w:tcPr>
          <w:p w14:paraId="17055575" w14:textId="77777777" w:rsidR="00315B3D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Author 03 (If Applicable)</w:t>
            </w:r>
          </w:p>
        </w:tc>
      </w:tr>
      <w:tr w:rsidR="00315B3D" w14:paraId="06C67802" w14:textId="77777777">
        <w:trPr>
          <w:trHeight w:val="413"/>
        </w:trPr>
        <w:tc>
          <w:tcPr>
            <w:tcW w:w="4530" w:type="dxa"/>
            <w:gridSpan w:val="2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2BABA01" w14:textId="77777777" w:rsidR="00315B3D" w:rsidRDefault="00000000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Full Name</w:t>
            </w:r>
          </w:p>
        </w:tc>
        <w:tc>
          <w:tcPr>
            <w:tcW w:w="4849" w:type="dxa"/>
            <w:tcBorders>
              <w:top w:val="nil"/>
            </w:tcBorders>
            <w:shd w:val="clear" w:color="auto" w:fill="FFFFFF"/>
            <w:vAlign w:val="center"/>
          </w:tcPr>
          <w:p w14:paraId="307EAD2E" w14:textId="77777777" w:rsidR="00315B3D" w:rsidRDefault="00315B3D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15B3D" w14:paraId="372B73FE" w14:textId="77777777">
        <w:trPr>
          <w:trHeight w:val="530"/>
        </w:trPr>
        <w:tc>
          <w:tcPr>
            <w:tcW w:w="4530" w:type="dxa"/>
            <w:gridSpan w:val="2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6F6A458" w14:textId="77777777" w:rsidR="00315B3D" w:rsidRDefault="00000000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University</w:t>
            </w:r>
          </w:p>
        </w:tc>
        <w:tc>
          <w:tcPr>
            <w:tcW w:w="4849" w:type="dxa"/>
            <w:tcBorders>
              <w:top w:val="nil"/>
            </w:tcBorders>
            <w:shd w:val="clear" w:color="auto" w:fill="FFFFFF"/>
            <w:vAlign w:val="center"/>
          </w:tcPr>
          <w:p w14:paraId="3F0B7F9D" w14:textId="77777777" w:rsidR="00315B3D" w:rsidRDefault="00315B3D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15B3D" w14:paraId="5F7B63FD" w14:textId="77777777">
        <w:trPr>
          <w:trHeight w:val="620"/>
        </w:trPr>
        <w:tc>
          <w:tcPr>
            <w:tcW w:w="4530" w:type="dxa"/>
            <w:gridSpan w:val="2"/>
            <w:tcBorders>
              <w:top w:val="nil"/>
            </w:tcBorders>
            <w:shd w:val="clear" w:color="auto" w:fill="FFFFFF"/>
            <w:vAlign w:val="center"/>
          </w:tcPr>
          <w:p w14:paraId="190D9577" w14:textId="77777777" w:rsidR="00315B3D" w:rsidRDefault="00000000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Is the Co-author currently a student? (Yes/No)</w:t>
            </w:r>
          </w:p>
        </w:tc>
        <w:tc>
          <w:tcPr>
            <w:tcW w:w="4849" w:type="dxa"/>
            <w:tcBorders>
              <w:top w:val="nil"/>
            </w:tcBorders>
            <w:shd w:val="clear" w:color="auto" w:fill="FFFFFF"/>
            <w:vAlign w:val="center"/>
          </w:tcPr>
          <w:p w14:paraId="392BC6EE" w14:textId="77777777" w:rsidR="00315B3D" w:rsidRDefault="00315B3D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15B3D" w14:paraId="41046DD7" w14:textId="77777777">
        <w:trPr>
          <w:trHeight w:val="1790"/>
        </w:trPr>
        <w:tc>
          <w:tcPr>
            <w:tcW w:w="4530" w:type="dxa"/>
            <w:gridSpan w:val="2"/>
            <w:tcBorders>
              <w:top w:val="nil"/>
            </w:tcBorders>
            <w:shd w:val="clear" w:color="auto" w:fill="FFFFFF"/>
            <w:vAlign w:val="center"/>
          </w:tcPr>
          <w:p w14:paraId="1BB7BE59" w14:textId="77777777" w:rsidR="00315B3D" w:rsidRDefault="00315B3D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30E2336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Contribution of Author 03 to the paper in terms of percentage </w:t>
            </w:r>
          </w:p>
          <w:p w14:paraId="0069C861" w14:textId="77777777" w:rsidR="00315B3D" w:rsidRDefault="00315B3D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7538EB28" w14:textId="77777777" w:rsidR="00315B3D" w:rsidRDefault="0000000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The combined contribution from all other co-authors should be no more than 50%)</w:t>
            </w:r>
          </w:p>
          <w:p w14:paraId="23A24709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4849" w:type="dxa"/>
            <w:tcBorders>
              <w:top w:val="nil"/>
            </w:tcBorders>
            <w:shd w:val="clear" w:color="auto" w:fill="FFFFFF"/>
            <w:vAlign w:val="center"/>
          </w:tcPr>
          <w:p w14:paraId="238BDC8B" w14:textId="77777777" w:rsidR="00315B3D" w:rsidRDefault="00315B3D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479883C8" w14:textId="77777777" w:rsidR="00315B3D" w:rsidRDefault="00315B3D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15B3D" w14:paraId="50E3223F" w14:textId="77777777">
        <w:trPr>
          <w:trHeight w:val="530"/>
        </w:trPr>
        <w:tc>
          <w:tcPr>
            <w:tcW w:w="9379" w:type="dxa"/>
            <w:gridSpan w:val="3"/>
            <w:shd w:val="clear" w:color="auto" w:fill="D9D9D9"/>
            <w:vAlign w:val="center"/>
          </w:tcPr>
          <w:p w14:paraId="61F6B74E" w14:textId="77777777" w:rsidR="00315B3D" w:rsidRDefault="00000000">
            <w:pPr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lastRenderedPageBreak/>
              <w:t>Endorsement</w:t>
            </w:r>
          </w:p>
        </w:tc>
      </w:tr>
      <w:tr w:rsidR="00315B3D" w14:paraId="533153C8" w14:textId="77777777">
        <w:trPr>
          <w:trHeight w:val="377"/>
        </w:trPr>
        <w:tc>
          <w:tcPr>
            <w:tcW w:w="9379" w:type="dxa"/>
            <w:gridSpan w:val="3"/>
            <w:shd w:val="clear" w:color="auto" w:fill="FFD965"/>
            <w:vAlign w:val="center"/>
          </w:tcPr>
          <w:p w14:paraId="34A5AED8" w14:textId="77777777" w:rsidR="00315B3D" w:rsidRDefault="00000000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Endorsement is required by Section Chair OR Section Student Activities Chair OR Student Branch Counselor OR Head of the Department/School</w:t>
            </w:r>
          </w:p>
        </w:tc>
      </w:tr>
      <w:tr w:rsidR="00315B3D" w14:paraId="23E8335E" w14:textId="77777777">
        <w:trPr>
          <w:trHeight w:val="398"/>
        </w:trPr>
        <w:tc>
          <w:tcPr>
            <w:tcW w:w="4495" w:type="dxa"/>
            <w:vAlign w:val="center"/>
          </w:tcPr>
          <w:p w14:paraId="26680C28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Endorser Position</w:t>
            </w:r>
          </w:p>
        </w:tc>
        <w:tc>
          <w:tcPr>
            <w:tcW w:w="4884" w:type="dxa"/>
            <w:gridSpan w:val="2"/>
            <w:vAlign w:val="center"/>
          </w:tcPr>
          <w:p w14:paraId="00A70E9C" w14:textId="77777777" w:rsidR="00315B3D" w:rsidRDefault="00315B3D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15B3D" w14:paraId="0759836F" w14:textId="77777777">
        <w:trPr>
          <w:trHeight w:val="359"/>
        </w:trPr>
        <w:tc>
          <w:tcPr>
            <w:tcW w:w="4495" w:type="dxa"/>
            <w:vAlign w:val="center"/>
          </w:tcPr>
          <w:p w14:paraId="1E075593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Endorser Full Name</w:t>
            </w:r>
          </w:p>
        </w:tc>
        <w:tc>
          <w:tcPr>
            <w:tcW w:w="4884" w:type="dxa"/>
            <w:gridSpan w:val="2"/>
            <w:vAlign w:val="center"/>
          </w:tcPr>
          <w:p w14:paraId="1A6A9EC4" w14:textId="77777777" w:rsidR="00315B3D" w:rsidRDefault="00315B3D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15B3D" w14:paraId="19E57C19" w14:textId="77777777">
        <w:trPr>
          <w:trHeight w:val="359"/>
        </w:trPr>
        <w:tc>
          <w:tcPr>
            <w:tcW w:w="4495" w:type="dxa"/>
            <w:vAlign w:val="center"/>
          </w:tcPr>
          <w:p w14:paraId="1013FA54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Endorser Email</w:t>
            </w:r>
          </w:p>
        </w:tc>
        <w:tc>
          <w:tcPr>
            <w:tcW w:w="4884" w:type="dxa"/>
            <w:gridSpan w:val="2"/>
            <w:vAlign w:val="center"/>
          </w:tcPr>
          <w:p w14:paraId="69771ECD" w14:textId="77777777" w:rsidR="00315B3D" w:rsidRDefault="00315B3D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15B3D" w14:paraId="3701B275" w14:textId="77777777">
        <w:trPr>
          <w:trHeight w:val="440"/>
        </w:trPr>
        <w:tc>
          <w:tcPr>
            <w:tcW w:w="4495" w:type="dxa"/>
            <w:vAlign w:val="center"/>
          </w:tcPr>
          <w:p w14:paraId="13D6902B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Endorsement Comment (If any)</w:t>
            </w:r>
          </w:p>
        </w:tc>
        <w:tc>
          <w:tcPr>
            <w:tcW w:w="4884" w:type="dxa"/>
            <w:gridSpan w:val="2"/>
            <w:vAlign w:val="center"/>
          </w:tcPr>
          <w:p w14:paraId="2965873B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14:paraId="09F18E69" w14:textId="77777777">
        <w:trPr>
          <w:trHeight w:val="450"/>
        </w:trPr>
        <w:tc>
          <w:tcPr>
            <w:tcW w:w="4495" w:type="dxa"/>
            <w:vAlign w:val="center"/>
          </w:tcPr>
          <w:p w14:paraId="57280C0B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Endorser Signature </w:t>
            </w:r>
          </w:p>
        </w:tc>
        <w:tc>
          <w:tcPr>
            <w:tcW w:w="4884" w:type="dxa"/>
            <w:gridSpan w:val="2"/>
            <w:vAlign w:val="center"/>
          </w:tcPr>
          <w:p w14:paraId="3662DE29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14:paraId="10B6F6DA" w14:textId="77777777">
        <w:trPr>
          <w:trHeight w:val="435"/>
        </w:trPr>
        <w:tc>
          <w:tcPr>
            <w:tcW w:w="4495" w:type="dxa"/>
            <w:vAlign w:val="center"/>
          </w:tcPr>
          <w:p w14:paraId="12F0F883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Date</w:t>
            </w:r>
          </w:p>
        </w:tc>
        <w:tc>
          <w:tcPr>
            <w:tcW w:w="4884" w:type="dxa"/>
            <w:gridSpan w:val="2"/>
            <w:vAlign w:val="center"/>
          </w:tcPr>
          <w:p w14:paraId="417A6D11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</w:tr>
      <w:tr w:rsidR="00315B3D" w14:paraId="73C9A4EE" w14:textId="77777777">
        <w:trPr>
          <w:trHeight w:val="435"/>
        </w:trPr>
        <w:tc>
          <w:tcPr>
            <w:tcW w:w="9379" w:type="dxa"/>
            <w:gridSpan w:val="3"/>
            <w:shd w:val="clear" w:color="auto" w:fill="D0CECE"/>
            <w:vAlign w:val="center"/>
          </w:tcPr>
          <w:p w14:paraId="5628BC38" w14:textId="77777777" w:rsidR="00315B3D" w:rsidRDefault="00000000">
            <w:pPr>
              <w:ind w:left="-396" w:right="-546"/>
              <w:jc w:val="center"/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t>Declaration Form</w:t>
            </w:r>
          </w:p>
        </w:tc>
      </w:tr>
      <w:tr w:rsidR="00315B3D" w14:paraId="5800E5B6" w14:textId="77777777">
        <w:trPr>
          <w:trHeight w:val="880"/>
        </w:trPr>
        <w:tc>
          <w:tcPr>
            <w:tcW w:w="9379" w:type="dxa"/>
            <w:gridSpan w:val="3"/>
            <w:tcBorders>
              <w:bottom w:val="single" w:sz="4" w:space="0" w:color="000000"/>
            </w:tcBorders>
            <w:vAlign w:val="center"/>
          </w:tcPr>
          <w:p w14:paraId="19C93094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565969D1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Paper Title: __________________________________________________________</w:t>
            </w:r>
          </w:p>
          <w:p w14:paraId="3F3D5EC7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3069C8B1" w14:textId="148E6FBB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In order to accept the submission for IEEE Region 10 Student Research Paper Contest, it is necessary that this form should be signed by all </w:t>
            </w:r>
            <w:r w:rsidR="00274B8E">
              <w:rPr>
                <w:rFonts w:ascii="Times New Roman" w:eastAsia="Times New Roman" w:hAnsi="Times New Roman" w:cs="Times New Roman"/>
                <w:sz w:val="26"/>
                <w:szCs w:val="26"/>
              </w:rPr>
              <w:t>Authors.</w:t>
            </w:r>
          </w:p>
          <w:p w14:paraId="65450451" w14:textId="77777777" w:rsidR="00315B3D" w:rsidRDefault="00315B3D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  <w:p w14:paraId="23C38559" w14:textId="51AE8B69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Signature affirms</w:t>
            </w:r>
            <w:r w:rsidR="009242DB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that:</w:t>
            </w:r>
          </w:p>
          <w:p w14:paraId="1EDF6CB8" w14:textId="36D43B61" w:rsidR="00315B3D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I confirm that I have read, understand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and agreed to submission </w:t>
            </w:r>
            <w:r w:rsidR="00274B8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guidelines.</w:t>
            </w:r>
          </w:p>
          <w:p w14:paraId="7C5A89F5" w14:textId="726D0BA5" w:rsidR="00315B3D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I confirm that the paper is the authors' original </w:t>
            </w:r>
            <w:r w:rsidR="00274B8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work,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and the paper has not received prior </w:t>
            </w:r>
            <w:r w:rsidR="00274B8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publication.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</w:p>
          <w:p w14:paraId="386B8845" w14:textId="4E3C9E12" w:rsidR="00315B3D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I confirm that the paper submitted for the contest is not </w:t>
            </w:r>
            <w:r w:rsidR="009242DB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a copied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or plagiarized version of some other published </w:t>
            </w:r>
            <w:r w:rsidR="00274B8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work.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</w:p>
          <w:p w14:paraId="10579A1C" w14:textId="1B6DDCD0" w:rsidR="00315B3D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All co-authors listed are students </w:t>
            </w:r>
            <w:r w:rsidR="00274B8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at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institutes and the principal contributor is an active IEEE Graduate student member of IEEE Region 10</w:t>
            </w:r>
          </w:p>
          <w:p w14:paraId="0BBFCBE3" w14:textId="461130E9" w:rsidR="00315B3D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I confirm that all authors listed have contributed significantly to the work presented on </w:t>
            </w:r>
            <w:r w:rsidR="00274B8E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paper.</w:t>
            </w:r>
          </w:p>
          <w:p w14:paraId="57FD8148" w14:textId="77777777" w:rsidR="00315B3D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I confirm that the combined contribution from all other co-authors is no more than 50%.</w:t>
            </w:r>
          </w:p>
          <w:p w14:paraId="716AF201" w14:textId="608BA101" w:rsidR="00315B3D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I confirm that I have no conflict of </w:t>
            </w:r>
            <w:r w:rsidR="00804F10"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interest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to declare.</w:t>
            </w:r>
          </w:p>
          <w:p w14:paraId="2ED3124A" w14:textId="77777777" w:rsidR="00315B3D" w:rsidRDefault="00000000">
            <w:pPr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        Names of Author(s)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ab/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ab/>
              <w:t xml:space="preserve">        Signature(s)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ab/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ab/>
              <w:t xml:space="preserve">                 Date</w:t>
            </w:r>
          </w:p>
          <w:p w14:paraId="72717985" w14:textId="77777777" w:rsidR="00315B3D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ab/>
            </w:r>
          </w:p>
          <w:p w14:paraId="064FDEF4" w14:textId="77777777" w:rsidR="00315B3D" w:rsidRDefault="00000000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ab/>
            </w:r>
          </w:p>
          <w:p w14:paraId="4128DF07" w14:textId="77777777" w:rsidR="00315B3D" w:rsidRDefault="00315B3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14:paraId="097CE02E" w14:textId="1C8E3AC8" w:rsidR="00315B3D" w:rsidRDefault="00000000">
      <w:pPr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bookmarkStart w:id="1" w:name="_heading=h.30j0zll" w:colFirst="0" w:colLast="0"/>
      <w:bookmarkEnd w:id="1"/>
      <w:r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Note</w:t>
      </w:r>
    </w:p>
    <w:p w14:paraId="16B10095" w14:textId="4066D168" w:rsidR="00315B3D" w:rsidRDefault="00000000">
      <w:pPr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Please create the pdf of the Entry Form and save it as MainAuthorFullName_Paper Title_Entry Form</w:t>
      </w:r>
    </w:p>
    <w:p w14:paraId="28A12E51" w14:textId="26E3A32A" w:rsidR="00315B3D" w:rsidRPr="00274B8E" w:rsidRDefault="00000000" w:rsidP="00274B8E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r w:rsidRPr="00274B8E">
        <w:rPr>
          <w:rFonts w:ascii="Times New Roman" w:eastAsia="Times New Roman" w:hAnsi="Times New Roman" w:cs="Times New Roman"/>
          <w:sz w:val="26"/>
          <w:szCs w:val="26"/>
        </w:rPr>
        <w:t xml:space="preserve">Please submit the research paper and duly filed the endorsed entry form at </w:t>
      </w:r>
      <w:r w:rsidRPr="009242DB">
        <w:rPr>
          <w:rFonts w:ascii="Times New Roman" w:eastAsia="Times New Roman" w:hAnsi="Times New Roman" w:cs="Times New Roman"/>
          <w:color w:val="FF0000"/>
          <w:sz w:val="26"/>
          <w:szCs w:val="26"/>
        </w:rPr>
        <w:t>[</w:t>
      </w:r>
      <w:hyperlink r:id="rId11">
        <w:r w:rsidRPr="009242DB">
          <w:rPr>
            <w:rFonts w:ascii="Times New Roman" w:eastAsia="Times New Roman" w:hAnsi="Times New Roman" w:cs="Times New Roman"/>
            <w:color w:val="FF0000"/>
            <w:sz w:val="26"/>
            <w:szCs w:val="26"/>
            <w:highlight w:val="white"/>
            <w:u w:val="single"/>
          </w:rPr>
          <w:t>https://bit.ly/Submission_Paper</w:t>
        </w:r>
      </w:hyperlink>
      <w:r w:rsidRPr="009242DB">
        <w:rPr>
          <w:rFonts w:ascii="Times New Roman" w:eastAsia="Times New Roman" w:hAnsi="Times New Roman" w:cs="Times New Roman"/>
          <w:color w:val="FF0000"/>
          <w:sz w:val="26"/>
          <w:szCs w:val="26"/>
          <w:highlight w:val="white"/>
        </w:rPr>
        <w:t>]</w:t>
      </w:r>
    </w:p>
    <w:sectPr w:rsidR="00315B3D" w:rsidRPr="00274B8E" w:rsidSect="00274B8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30C21" w14:textId="77777777" w:rsidR="007A0446" w:rsidRDefault="007A0446">
      <w:pPr>
        <w:spacing w:after="0" w:line="240" w:lineRule="auto"/>
      </w:pPr>
      <w:r>
        <w:separator/>
      </w:r>
    </w:p>
  </w:endnote>
  <w:endnote w:type="continuationSeparator" w:id="0">
    <w:p w14:paraId="386934A5" w14:textId="77777777" w:rsidR="007A0446" w:rsidRDefault="007A0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04CBE" w14:textId="77777777" w:rsidR="00315B3D" w:rsidRDefault="00315B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CBADB" w14:textId="77777777" w:rsidR="00315B3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4B8E">
      <w:rPr>
        <w:noProof/>
        <w:color w:val="000000"/>
      </w:rPr>
      <w:t>1</w:t>
    </w:r>
    <w:r>
      <w:rPr>
        <w:color w:val="000000"/>
      </w:rPr>
      <w:fldChar w:fldCharType="end"/>
    </w:r>
  </w:p>
  <w:p w14:paraId="04191431" w14:textId="77777777" w:rsidR="00315B3D" w:rsidRDefault="00315B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4C406" w14:textId="77777777" w:rsidR="00315B3D" w:rsidRDefault="00315B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2356A" w14:textId="77777777" w:rsidR="007A0446" w:rsidRDefault="007A0446">
      <w:pPr>
        <w:spacing w:after="0" w:line="240" w:lineRule="auto"/>
      </w:pPr>
      <w:r>
        <w:separator/>
      </w:r>
    </w:p>
  </w:footnote>
  <w:footnote w:type="continuationSeparator" w:id="0">
    <w:p w14:paraId="14C30057" w14:textId="77777777" w:rsidR="007A0446" w:rsidRDefault="007A04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E86B3" w14:textId="77777777" w:rsidR="00315B3D" w:rsidRDefault="00315B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A0BAE" w14:textId="77777777" w:rsidR="00315B3D" w:rsidRDefault="00315B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C9019" w14:textId="77777777" w:rsidR="00315B3D" w:rsidRDefault="00315B3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92C64"/>
    <w:multiLevelType w:val="multilevel"/>
    <w:tmpl w:val="7A742F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D48E5"/>
    <w:multiLevelType w:val="multilevel"/>
    <w:tmpl w:val="9322E3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82210C7"/>
    <w:multiLevelType w:val="multilevel"/>
    <w:tmpl w:val="871CC6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B4143FD"/>
    <w:multiLevelType w:val="multilevel"/>
    <w:tmpl w:val="F2C2B2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693841">
    <w:abstractNumId w:val="3"/>
  </w:num>
  <w:num w:numId="2" w16cid:durableId="431516952">
    <w:abstractNumId w:val="1"/>
  </w:num>
  <w:num w:numId="3" w16cid:durableId="1923955029">
    <w:abstractNumId w:val="2"/>
  </w:num>
  <w:num w:numId="4" w16cid:durableId="197860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AkILIzNLY0sjUyUdpeDU4uLM/DyQAqNaABP4GoMsAAAA"/>
  </w:docVars>
  <w:rsids>
    <w:rsidRoot w:val="00315B3D"/>
    <w:rsid w:val="001A4D23"/>
    <w:rsid w:val="00233C7A"/>
    <w:rsid w:val="00274B8E"/>
    <w:rsid w:val="00315B3D"/>
    <w:rsid w:val="00421673"/>
    <w:rsid w:val="00634EE3"/>
    <w:rsid w:val="007A0446"/>
    <w:rsid w:val="00804F10"/>
    <w:rsid w:val="0090659B"/>
    <w:rsid w:val="0092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50CF9"/>
  <w15:docId w15:val="{BDCA809A-2374-40A4-80FD-4977D4EDA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B6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3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9B1"/>
  </w:style>
  <w:style w:type="paragraph" w:styleId="Footer">
    <w:name w:val="footer"/>
    <w:basedOn w:val="Normal"/>
    <w:link w:val="FooterChar"/>
    <w:uiPriority w:val="99"/>
    <w:unhideWhenUsed/>
    <w:rsid w:val="00D139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9B1"/>
  </w:style>
  <w:style w:type="character" w:styleId="CommentReference">
    <w:name w:val="annotation reference"/>
    <w:basedOn w:val="DefaultParagraphFont"/>
    <w:uiPriority w:val="99"/>
    <w:semiHidden/>
    <w:unhideWhenUsed/>
    <w:rsid w:val="00DE3F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F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F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F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F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F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FD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A1706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Submission_Pap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ac.ieeer10.org/ieee-r10-postgraduate-research-paper-contest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lfU0JwSiLgPtCA9iv442mpWicA==">AMUW2mUHgLxPskFO9FznDWJA+3MiknzkRAaVeZ8NQIfAlD02afnK135Q+EJJL1jDUJVyu2NLK1DmsSCoDeUgJZpIcCQrWfTO+eEz0bqM2cBbh36Jxr8K3tdKLiOxj42K3DaEnpuPbQn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2</Words>
  <Characters>2777</Characters>
  <Application>Microsoft Office Word</Application>
  <DocSecurity>0</DocSecurity>
  <Lines>15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zamil</dc:creator>
  <cp:lastModifiedBy>Mark Angelo Purio</cp:lastModifiedBy>
  <cp:revision>3</cp:revision>
  <dcterms:created xsi:type="dcterms:W3CDTF">2023-04-10T10:09:00Z</dcterms:created>
  <dcterms:modified xsi:type="dcterms:W3CDTF">2023-04-10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c99c9e34b141496ac7fdf99b50558d7766410cfb4325feafd1d535e9c0f68d</vt:lpwstr>
  </property>
</Properties>
</file>